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3724" w:rsidRDefault="00285E2D">
      <w:pPr>
        <w:pStyle w:val="Ttulo"/>
      </w:pPr>
      <w:bookmarkStart w:id="0" w:name="_GoBack"/>
      <w:bookmarkEnd w:id="0"/>
      <w:r>
        <w:t>Analysis of vaccine potency by monoplex and biplex qPRC assay</w:t>
      </w:r>
    </w:p>
    <w:p w:rsidR="00A13724" w:rsidRDefault="00285E2D">
      <w:pPr>
        <w:pStyle w:val="Subttulo"/>
      </w:pPr>
      <w:r>
        <w:t>CÓDIGO: analise_dados_JM_2018a-v01</w:t>
      </w:r>
    </w:p>
    <w:p w:rsidR="00A13724" w:rsidRDefault="00285E2D">
      <w:pPr>
        <w:pStyle w:val="Author"/>
      </w:pPr>
      <w:r>
        <w:rPr>
          <w:b/>
        </w:rPr>
        <w:t>De:</w:t>
      </w:r>
      <w:r>
        <w:t xml:space="preserve"> Felipe Figueiredo </w:t>
      </w:r>
      <w:r>
        <w:rPr>
          <w:b/>
        </w:rPr>
        <w:t>Para:</w:t>
      </w:r>
      <w:r>
        <w:t xml:space="preserve"> ___</w:t>
      </w:r>
    </w:p>
    <w:p w:rsidR="00A13724" w:rsidRDefault="00285E2D">
      <w:pPr>
        <w:pStyle w:val="Data"/>
      </w:pPr>
      <w:r>
        <w:rPr>
          <w:b/>
        </w:rPr>
        <w:t xml:space="preserve">Data: </w:t>
      </w:r>
      <w:r>
        <w:t xml:space="preserve"> dd/mm/aaaa</w:t>
      </w:r>
    </w:p>
    <w:sdt>
      <w:sdtPr>
        <w:rPr>
          <w:rFonts w:eastAsiaTheme="minorHAnsi" w:cstheme="minorBidi"/>
          <w:caps w:val="0"/>
          <w:szCs w:val="24"/>
        </w:rPr>
        <w:id w:val="1987207274"/>
        <w:docPartObj>
          <w:docPartGallery w:val="Table of Contents"/>
          <w:docPartUnique/>
        </w:docPartObj>
      </w:sdtPr>
      <w:sdtEndPr/>
      <w:sdtContent>
        <w:p w:rsidR="00A13724" w:rsidRDefault="00285E2D">
          <w:pPr>
            <w:pStyle w:val="CabealhodoSumrio"/>
          </w:pPr>
          <w:r>
            <w:t>Sumário</w:t>
          </w:r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4912626" w:history="1">
            <w:r w:rsidRPr="00424F89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Assina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27" w:history="1">
            <w:r w:rsidRPr="00424F89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28" w:history="1">
            <w:r w:rsidRPr="00424F89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29" w:history="1">
            <w:r w:rsidRPr="00424F89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30" w:history="1">
            <w:r w:rsidRPr="00424F89">
              <w:rPr>
                <w:rStyle w:val="Hyperlink"/>
                <w:noProof/>
              </w:rPr>
              <w:t>4.1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Monoplex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2"/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31" w:history="1">
            <w:r w:rsidRPr="00424F89">
              <w:rPr>
                <w:rStyle w:val="Hyperlink"/>
                <w:noProof/>
              </w:rPr>
              <w:t>4.2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Biplex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32" w:history="1">
            <w:r w:rsidRPr="00424F89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85E2D" w:rsidRDefault="00285E2D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Cs w:val="22"/>
              <w:lang w:val="pt-BR" w:eastAsia="pt-BR"/>
            </w:rPr>
          </w:pPr>
          <w:hyperlink w:anchor="_Toc524912633" w:history="1">
            <w:r w:rsidRPr="00424F89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Cs w:val="22"/>
                <w:lang w:val="pt-BR" w:eastAsia="pt-BR"/>
              </w:rPr>
              <w:tab/>
            </w:r>
            <w:r w:rsidRPr="00424F89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912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3724" w:rsidRDefault="00285E2D">
          <w:r>
            <w:fldChar w:fldCharType="end"/>
          </w:r>
        </w:p>
      </w:sdtContent>
    </w:sdt>
    <w:p w:rsidR="00A13724" w:rsidRDefault="00285E2D">
      <w:r>
        <w:pict>
          <v:rect id="_x0000_i1025" style="width:0;height:1.5pt" o:hralign="center" o:hrstd="t" o:hr="t"/>
        </w:pict>
      </w:r>
    </w:p>
    <w:p w:rsidR="00A13724" w:rsidRDefault="00285E2D">
      <w:pPr>
        <w:pStyle w:val="FirstParagraph"/>
      </w:pPr>
      <w:r>
        <w:rPr>
          <w:b/>
        </w:rPr>
        <w:t>Histórico do documento</w:t>
      </w:r>
    </w:p>
    <w:tbl>
      <w:tblPr>
        <w:tblStyle w:val="TableNormal"/>
        <w:tblW w:w="0" w:type="pct"/>
        <w:tblLook w:val="07E0" w:firstRow="1" w:lastRow="1" w:firstColumn="1" w:lastColumn="1" w:noHBand="1" w:noVBand="1"/>
      </w:tblPr>
      <w:tblGrid>
        <w:gridCol w:w="860"/>
        <w:gridCol w:w="1416"/>
      </w:tblGrid>
      <w:tr w:rsidR="00A1372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Ver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Alterações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1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Versão inicial</w:t>
            </w:r>
          </w:p>
        </w:tc>
      </w:tr>
    </w:tbl>
    <w:p w:rsidR="00A13724" w:rsidRDefault="00285E2D">
      <w:r>
        <w:pict>
          <v:rect id="_x0000_i1026" style="width:0;height:1.5pt" o:hralign="center" o:hrstd="t" o:hr="t"/>
        </w:pict>
      </w:r>
    </w:p>
    <w:p w:rsidR="00A13724" w:rsidRDefault="00285E2D">
      <w:pPr>
        <w:pStyle w:val="Ttulo1"/>
      </w:pPr>
      <w:bookmarkStart w:id="1" w:name="assinaturas"/>
      <w:bookmarkStart w:id="2" w:name="_Toc524912626"/>
      <w:bookmarkEnd w:id="1"/>
      <w:r>
        <w:t>Assinaturas</w:t>
      </w:r>
      <w:bookmarkEnd w:id="2"/>
    </w:p>
    <w:tbl>
      <w:tblPr>
        <w:tblStyle w:val="TableNormal"/>
        <w:tblW w:w="5000" w:type="pct"/>
        <w:tblLook w:val="07E0" w:firstRow="1" w:lastRow="1" w:firstColumn="1" w:lastColumn="1" w:noHBand="1" w:noVBand="1"/>
      </w:tblPr>
      <w:tblGrid>
        <w:gridCol w:w="1652"/>
        <w:gridCol w:w="1824"/>
        <w:gridCol w:w="1458"/>
        <w:gridCol w:w="3209"/>
        <w:gridCol w:w="1721"/>
      </w:tblGrid>
      <w:tr w:rsidR="00A1372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Pap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N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Fun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Assinatu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Data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Elaborador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Felipe Figueiredo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Bioestatístico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_____________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Revisado por</w:t>
            </w: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_____________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Verificado por</w:t>
            </w: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_____________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Aprovação final</w:t>
            </w: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A13724">
            <w:pPr>
              <w:pStyle w:val="Compact"/>
            </w:pP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_____________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_____________</w:t>
            </w:r>
          </w:p>
        </w:tc>
      </w:tr>
    </w:tbl>
    <w:p w:rsidR="00A13724" w:rsidRDefault="00285E2D">
      <w:pPr>
        <w:pStyle w:val="Ttulo1"/>
      </w:pPr>
      <w:bookmarkStart w:id="3" w:name="introduction"/>
      <w:bookmarkStart w:id="4" w:name="_Toc524912627"/>
      <w:bookmarkEnd w:id="3"/>
      <w:r>
        <w:lastRenderedPageBreak/>
        <w:t>Introduction</w:t>
      </w:r>
      <w:bookmarkEnd w:id="4"/>
    </w:p>
    <w:p w:rsidR="00A13724" w:rsidRDefault="00285E2D">
      <w:pPr>
        <w:pStyle w:val="Ttulo1"/>
      </w:pPr>
      <w:bookmarkStart w:id="5" w:name="methods"/>
      <w:bookmarkStart w:id="6" w:name="_Toc524912628"/>
      <w:bookmarkEnd w:id="5"/>
      <w:r>
        <w:t>Methods</w:t>
      </w:r>
      <w:bookmarkEnd w:id="6"/>
    </w:p>
    <w:p w:rsidR="00A13724" w:rsidRDefault="00285E2D">
      <w:pPr>
        <w:pStyle w:val="FirstParagraph"/>
      </w:pPr>
      <w:r>
        <w:t>In an initial exploratory analysis, the inspection of the residuals in a classical ANOVA showed the assumption of normality was not s</w:t>
      </w:r>
      <w:r>
        <w:t xml:space="preserve">trongly violated (no significant values were obtained from the Shapiro-Wilk test, results not shown). The Levene test, however, indicated the assumption of homogeneity of variances was violated in most cases (p = 0.00002 for Measles, p = 0.25029 for Mumps </w:t>
      </w:r>
      <w:r>
        <w:t>and p = 0.00761 for Rubella). We therefore opted to use the same procedure of the Welch correction in all analyses performed. In the same manner, the Games-Howell post-hoc test was employed to correct for multiple comparisons in the presence of heteroskeda</w:t>
      </w:r>
      <w:r>
        <w:t>sticity.</w:t>
      </w:r>
    </w:p>
    <w:p w:rsidR="00A13724" w:rsidRDefault="00285E2D">
      <w:pPr>
        <w:pStyle w:val="Ttulo1"/>
      </w:pPr>
      <w:bookmarkStart w:id="7" w:name="results"/>
      <w:bookmarkStart w:id="8" w:name="_Toc524912629"/>
      <w:bookmarkEnd w:id="7"/>
      <w:r>
        <w:t>Results</w:t>
      </w:r>
      <w:bookmarkEnd w:id="8"/>
    </w:p>
    <w:p w:rsidR="00A13724" w:rsidRDefault="00285E2D">
      <w:pPr>
        <w:pStyle w:val="TableCaption"/>
      </w:pPr>
      <w:r>
        <w:rPr>
          <w:b/>
        </w:rPr>
        <w:t>Table 6</w:t>
      </w:r>
      <w:r>
        <w:t xml:space="preserve"> Potency of vaccine presentations quantified by monoplex and multiplex qPCR method. </w:t>
      </w:r>
      <w:r>
        <w:t>The p-values presented correspond to Welch-ANOVA tests comparing different vaccine formulation stages, per Virus and qPCR mixture.</w:t>
      </w:r>
    </w:p>
    <w:tbl>
      <w:tblPr>
        <w:tblStyle w:val="TableNormal"/>
        <w:tblW w:w="4999" w:type="pct"/>
        <w:tblLook w:val="07E0" w:firstRow="1" w:lastRow="1" w:firstColumn="1" w:lastColumn="1" w:noHBand="1" w:noVBand="1"/>
      </w:tblPr>
      <w:tblGrid>
        <w:gridCol w:w="1763"/>
        <w:gridCol w:w="1331"/>
        <w:gridCol w:w="1724"/>
        <w:gridCol w:w="1893"/>
        <w:gridCol w:w="2016"/>
        <w:gridCol w:w="1135"/>
      </w:tblGrid>
      <w:tr w:rsidR="00A1372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qPCR Mix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Virus Targ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Monovalent Bul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Final Vaccine Bul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Final Vaccine Bat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13724" w:rsidRDefault="00285E2D">
            <w:pPr>
              <w:pStyle w:val="Compact"/>
              <w:jc w:val="center"/>
            </w:pPr>
            <w:r>
              <w:t>p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onoplex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easle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8.81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6.73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6.97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&lt; 0.00001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onoplex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9.24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7.95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7.75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&lt; 0.00001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onoplex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Rubella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5.38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4.08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4.36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.00003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+measle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easle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8.37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6.56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6.75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.00036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+measle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9.12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8.06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7.93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.00057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+rubella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9.12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7.86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7.62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.00007</w:t>
            </w:r>
          </w:p>
        </w:tc>
      </w:tr>
      <w:tr w:rsidR="00A13724"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Mumps+rubella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Rubella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6.06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4.58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4.71</w:t>
            </w:r>
          </w:p>
        </w:tc>
        <w:tc>
          <w:tcPr>
            <w:tcW w:w="0" w:type="auto"/>
          </w:tcPr>
          <w:p w:rsidR="00A13724" w:rsidRDefault="00285E2D">
            <w:pPr>
              <w:pStyle w:val="Compact"/>
              <w:jc w:val="center"/>
            </w:pPr>
            <w:r>
              <w:t>0.00097</w:t>
            </w:r>
          </w:p>
        </w:tc>
      </w:tr>
    </w:tbl>
    <w:p w:rsidR="00A13724" w:rsidRDefault="00285E2D">
      <w:pPr>
        <w:pStyle w:val="Ttulo2"/>
      </w:pPr>
      <w:bookmarkStart w:id="9" w:name="monoplex-evaluation"/>
      <w:bookmarkStart w:id="10" w:name="_Toc524912630"/>
      <w:bookmarkEnd w:id="9"/>
      <w:r>
        <w:lastRenderedPageBreak/>
        <w:t>Monoplex evaluation</w:t>
      </w:r>
      <w:bookmarkEnd w:id="10"/>
    </w:p>
    <w:p w:rsidR="00A13724" w:rsidRDefault="00285E2D">
      <w:r>
        <w:rPr>
          <w:noProof/>
        </w:rPr>
        <w:drawing>
          <wp:inline distT="0" distB="0" distL="0" distR="0">
            <wp:extent cx="6108700" cy="6108700"/>
            <wp:effectExtent l="0" t="0" r="0" b="0"/>
            <wp:docPr id="1" name="Picture" descr="Figure 2: Comparison of viral titer by monoplex qPCR in the different vaccine formul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monople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3724" w:rsidRDefault="00285E2D">
      <w:pPr>
        <w:pStyle w:val="ImageCaption"/>
      </w:pPr>
      <w:r>
        <w:rPr>
          <w:b/>
        </w:rPr>
        <w:t>Figure 2</w:t>
      </w:r>
      <w:r>
        <w:t>: Comparison of viral titer by monoplex qPCR in the different vaccine formulations.</w:t>
      </w:r>
    </w:p>
    <w:p w:rsidR="00A13724" w:rsidRDefault="00285E2D">
      <w:pPr>
        <w:pStyle w:val="Corpodetexto"/>
      </w:pPr>
      <w:r>
        <w:rPr>
          <w:b/>
        </w:rPr>
        <w:t>Measles</w:t>
      </w:r>
    </w:p>
    <w:p w:rsidR="00A13724" w:rsidRDefault="00285E2D">
      <w:pPr>
        <w:pStyle w:val="Corpodetexto"/>
      </w:pPr>
      <w:r>
        <w:t>There were significant differences between the vaccine groups considered (Welch ANOVA, p &lt; 0.00001). We observed an average decrease of 2.0745 copies/PCR (log10) in final vaccine bulk, when compared to the bulk vaccine (Games-Howell test, p &lt; 0.00001), and</w:t>
      </w:r>
      <w:r>
        <w:t xml:space="preserve"> an average decrease of 1.8423 copies/PCR (log10) in final vaccine batch, when compared to the bulk vaccine (Games-</w:t>
      </w:r>
      <w:r>
        <w:lastRenderedPageBreak/>
        <w:t>Howell test, p &lt; 0.00001). When comparing the two tested vaccine groups (final bulk and final batch), there was no significant difference (Ga</w:t>
      </w:r>
      <w:r>
        <w:t>mes-Howell test, p = 0.09923).</w:t>
      </w:r>
    </w:p>
    <w:p w:rsidR="00A13724" w:rsidRDefault="00285E2D">
      <w:pPr>
        <w:pStyle w:val="Corpodetexto"/>
      </w:pPr>
      <w:r>
        <w:rPr>
          <w:b/>
        </w:rPr>
        <w:t>Mumps</w:t>
      </w:r>
    </w:p>
    <w:p w:rsidR="00A13724" w:rsidRDefault="00285E2D">
      <w:pPr>
        <w:pStyle w:val="Corpodetexto"/>
      </w:pPr>
      <w:r>
        <w:t xml:space="preserve">There were significant differences between the vaccine groups considered (Welch ANOVA, p &lt; 0.00001). We observed an average decrease of 1.2904 copies/PCR (log10) in final vaccine bulk, when compared to the bulk vaccine </w:t>
      </w:r>
      <w:r>
        <w:t>(Games-Howell test, p &lt; 0.00001), and an average decrease of 1.4848 copies/PCR (log10) in final vaccine batch, when compared to the bulk vaccine (Games-Howell test, p &lt; 0.00001). When comparing the two tested vaccine groups, there is also a significant dif</w:t>
      </w:r>
      <w:r>
        <w:t>ference (Games-Howell test, p = 0.02198), indicating an average decrease of 0.1945 Copies/PCR (in log10) in the final batch preparation compared to the final bulk preparation.</w:t>
      </w:r>
    </w:p>
    <w:p w:rsidR="00A13724" w:rsidRDefault="00285E2D">
      <w:pPr>
        <w:pStyle w:val="Corpodetexto"/>
      </w:pPr>
      <w:r>
        <w:rPr>
          <w:b/>
        </w:rPr>
        <w:t>Rubella</w:t>
      </w:r>
    </w:p>
    <w:p w:rsidR="00A13724" w:rsidRDefault="00285E2D">
      <w:pPr>
        <w:pStyle w:val="Corpodetexto"/>
      </w:pPr>
      <w:r>
        <w:t>There were significant differences between the vaccine groups considered</w:t>
      </w:r>
      <w:r>
        <w:t xml:space="preserve"> (Welch ANOVA, p = 0.00003). We observed an average decrease of 1.3083 copies/PCR (log10) in final vaccine bulk, when compared to the bulk vaccine (Games-Howell test, p = 0.00002), and an average decrease of 1.0209 copies/PCR (log10) in final vaccine batch</w:t>
      </w:r>
      <w:r>
        <w:t>, when compared to the bulk vaccine (Games-Howell test, p = 0.00035). When comparing the two tested vaccine groups (final bulk and final batch), there was no significant difference (Games-Howell test, p = 0.06272).</w:t>
      </w:r>
    </w:p>
    <w:p w:rsidR="00A13724" w:rsidRDefault="00285E2D">
      <w:pPr>
        <w:pStyle w:val="Ttulo2"/>
      </w:pPr>
      <w:bookmarkStart w:id="11" w:name="biplex-evaluation"/>
      <w:bookmarkStart w:id="12" w:name="_Toc524912631"/>
      <w:bookmarkEnd w:id="11"/>
      <w:r>
        <w:lastRenderedPageBreak/>
        <w:t>Biplex evaluation</w:t>
      </w:r>
      <w:bookmarkEnd w:id="12"/>
    </w:p>
    <w:p w:rsidR="00A13724" w:rsidRDefault="00285E2D">
      <w:r>
        <w:rPr>
          <w:noProof/>
        </w:rPr>
        <w:drawing>
          <wp:inline distT="0" distB="0" distL="0" distR="0">
            <wp:extent cx="6108700" cy="6108700"/>
            <wp:effectExtent l="0" t="0" r="0" b="0"/>
            <wp:docPr id="2" name="Picture" descr="Figure 3: Comparison of viral titer by biplex qPCR mixtures in the different vaccine formulation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biplex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3724" w:rsidRDefault="00285E2D">
      <w:pPr>
        <w:pStyle w:val="ImageCaption"/>
      </w:pPr>
      <w:r>
        <w:rPr>
          <w:b/>
        </w:rPr>
        <w:t>Figure 3</w:t>
      </w:r>
      <w:r>
        <w:t xml:space="preserve">: Comparison </w:t>
      </w:r>
      <w:r>
        <w:t>of viral titer by biplex qPCR mixtures in the different vaccine formulations.</w:t>
      </w:r>
    </w:p>
    <w:p w:rsidR="00A13724" w:rsidRDefault="00285E2D">
      <w:pPr>
        <w:pStyle w:val="Corpodetexto"/>
      </w:pPr>
      <w:r>
        <w:rPr>
          <w:b/>
        </w:rPr>
        <w:t>Measles</w:t>
      </w:r>
    </w:p>
    <w:p w:rsidR="00A13724" w:rsidRDefault="00285E2D">
      <w:pPr>
        <w:pStyle w:val="Corpodetexto"/>
      </w:pPr>
      <w:r>
        <w:rPr>
          <w:b/>
        </w:rPr>
        <w:t>Mumps</w:t>
      </w:r>
    </w:p>
    <w:p w:rsidR="00A13724" w:rsidRDefault="00285E2D">
      <w:pPr>
        <w:pStyle w:val="Corpodetexto"/>
      </w:pPr>
      <w:r>
        <w:rPr>
          <w:b/>
        </w:rPr>
        <w:t>Rubella</w:t>
      </w:r>
    </w:p>
    <w:p w:rsidR="00A13724" w:rsidRDefault="00285E2D">
      <w:pPr>
        <w:pStyle w:val="Ttulo1"/>
      </w:pPr>
      <w:bookmarkStart w:id="13" w:name="conclusions"/>
      <w:bookmarkStart w:id="14" w:name="_Toc524912632"/>
      <w:bookmarkEnd w:id="13"/>
      <w:r>
        <w:lastRenderedPageBreak/>
        <w:t>Conclusions</w:t>
      </w:r>
      <w:bookmarkEnd w:id="14"/>
    </w:p>
    <w:p w:rsidR="00A13724" w:rsidRDefault="00285E2D">
      <w:pPr>
        <w:pStyle w:val="Ttulo1"/>
      </w:pPr>
      <w:bookmarkStart w:id="15" w:name="references"/>
      <w:bookmarkStart w:id="16" w:name="_Toc524912633"/>
      <w:bookmarkEnd w:id="15"/>
      <w:r>
        <w:t>References</w:t>
      </w:r>
      <w:bookmarkEnd w:id="16"/>
    </w:p>
    <w:sectPr w:rsidR="00A13724" w:rsidSect="00A03EE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1134" w:bottom="567" w:left="1134" w:header="567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85E2D">
      <w:pPr>
        <w:spacing w:before="0" w:after="0"/>
      </w:pPr>
      <w:r>
        <w:separator/>
      </w:r>
    </w:p>
  </w:endnote>
  <w:endnote w:type="continuationSeparator" w:id="0">
    <w:p w:rsidR="00000000" w:rsidRDefault="00285E2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79B4" w:rsidRDefault="00285E2D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B3693" w:rsidRDefault="00285E2D" w:rsidP="0078006D">
    <w:pPr>
      <w:pStyle w:val="Corpodetexto"/>
      <w:spacing w:before="0" w:beforeAutospacing="0" w:after="120" w:afterAutospacing="0"/>
    </w:pPr>
    <w:r>
      <w:pict>
        <v:rect id="_x0000_i1028" style="width:425.2pt;height:1.5pt" o:hralign="center" o:hrstd="t" o:hr="t" fillcolor="#a0a0a0" stroked="f"/>
      </w:pict>
    </w:r>
  </w:p>
  <w:tbl>
    <w:tblPr>
      <w:tblW w:w="9573" w:type="dxa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350"/>
      <w:gridCol w:w="227"/>
      <w:gridCol w:w="3763"/>
      <w:gridCol w:w="236"/>
      <w:gridCol w:w="905"/>
      <w:gridCol w:w="236"/>
      <w:gridCol w:w="856"/>
    </w:tblGrid>
    <w:tr w:rsidR="000433A3" w:rsidRPr="00591FAF" w:rsidTr="0078006D">
      <w:trPr>
        <w:cantSplit/>
        <w:trHeight w:hRule="exact" w:val="624"/>
        <w:jc w:val="right"/>
      </w:trPr>
      <w:tc>
        <w:tcPr>
          <w:tcW w:w="3350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38079E"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 w:rsidRPr="0038079E">
            <w:rPr>
              <w:rFonts w:ascii="Consolas" w:hAnsi="Consolas" w:cs="Arial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27" w:type="dxa"/>
          <w:tcBorders>
            <w:top w:val="nil"/>
            <w:left w:val="nil"/>
            <w:bottom w:val="nil"/>
          </w:tcBorders>
          <w:vAlign w:val="center"/>
        </w:tcPr>
        <w:p w:rsidR="000433A3" w:rsidRPr="0038079E" w:rsidRDefault="00285E2D" w:rsidP="0078006D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3763" w:type="dxa"/>
          <w:vAlign w:val="center"/>
        </w:tcPr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38079E">
            <w:rPr>
              <w:rFonts w:cs="Arial"/>
              <w:b/>
              <w:bCs/>
              <w:sz w:val="18"/>
              <w:szCs w:val="18"/>
              <w:lang w:val="pt-BR"/>
            </w:rPr>
            <w:t>Consultoria de Bioestatística</w:t>
          </w:r>
        </w:p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38079E" w:rsidRDefault="00285E2D" w:rsidP="000433A3">
          <w:pPr>
            <w:pStyle w:val="Rodap"/>
            <w:spacing w:before="0" w:beforeAutospacing="0" w:afterAutospacing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 w:rsidRPr="0038079E">
            <w:rPr>
              <w:rFonts w:ascii="Consolas" w:hAnsi="Consolas" w:cs="Arial"/>
              <w:bCs/>
              <w:sz w:val="18"/>
              <w:szCs w:val="18"/>
              <w:lang w:val="pt-BR"/>
            </w:rPr>
            <w:t>https://github.com/philsf-biostat</w:t>
          </w:r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38079E" w:rsidRDefault="00285E2D" w:rsidP="0078006D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905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38079E" w:rsidRDefault="00285E2D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38079E"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 w:rsidR="000433A3" w:rsidRPr="0038079E" w:rsidRDefault="00285E2D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38079E" w:rsidRDefault="00285E2D" w:rsidP="00EB37A6">
          <w:pPr>
            <w:pStyle w:val="Cabealho"/>
            <w:spacing w:before="0" w:beforeAutospacing="0" w:afterAutospacing="0"/>
            <w:jc w:val="center"/>
            <w:rPr>
              <w:rFonts w:cs="Arial"/>
              <w:bCs/>
              <w:sz w:val="18"/>
              <w:szCs w:val="18"/>
              <w:lang w:val="pt-BR"/>
            </w:rPr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</w:p>
      </w:tc>
      <w:tc>
        <w:tcPr>
          <w:tcW w:w="23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</w:tcPr>
        <w:p w:rsidR="000433A3" w:rsidRPr="0038079E" w:rsidRDefault="00285E2D" w:rsidP="00EB37A6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856" w:type="dxa"/>
          <w:tcMar>
            <w:top w:w="0" w:type="dxa"/>
            <w:left w:w="108" w:type="dxa"/>
            <w:bottom w:w="0" w:type="dxa"/>
            <w:right w:w="108" w:type="dxa"/>
          </w:tcMar>
          <w:vAlign w:val="center"/>
          <w:hideMark/>
        </w:tcPr>
        <w:p w:rsidR="000433A3" w:rsidRPr="0038079E" w:rsidRDefault="00285E2D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38079E"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 w:rsidR="0038079E" w:rsidRPr="0038079E" w:rsidRDefault="00285E2D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0433A3" w:rsidRPr="0038079E" w:rsidRDefault="00285E2D" w:rsidP="00EB37A6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begin"/>
          </w:r>
          <w:r w:rsidRPr="0038079E">
            <w:rPr>
              <w:rFonts w:cs="Arial"/>
              <w:b/>
              <w:sz w:val="18"/>
              <w:szCs w:val="18"/>
              <w:lang w:val="pt-BR"/>
            </w:rPr>
            <w:instrText xml:space="preserve"> PAGE   \* MERGEFORMAT </w:instrText>
          </w: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separate"/>
          </w:r>
          <w:r>
            <w:rPr>
              <w:rFonts w:cs="Arial"/>
              <w:b/>
              <w:noProof/>
              <w:sz w:val="18"/>
              <w:szCs w:val="18"/>
              <w:lang w:val="pt-BR"/>
            </w:rPr>
            <w:t>1</w:t>
          </w: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end"/>
          </w:r>
          <w:r w:rsidRPr="0038079E">
            <w:rPr>
              <w:rFonts w:cs="Arial"/>
              <w:b/>
              <w:sz w:val="18"/>
              <w:szCs w:val="18"/>
              <w:lang w:val="pt-BR"/>
            </w:rPr>
            <w:t>/</w:t>
          </w: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begin"/>
          </w:r>
          <w:r w:rsidRPr="0038079E">
            <w:rPr>
              <w:rFonts w:cs="Arial"/>
              <w:b/>
              <w:sz w:val="18"/>
              <w:szCs w:val="18"/>
              <w:lang w:val="pt-BR"/>
            </w:rPr>
            <w:instrText xml:space="preserve"> NUMPAGES   \* MERGEFORMAT </w:instrText>
          </w: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separate"/>
          </w:r>
          <w:r>
            <w:rPr>
              <w:rFonts w:cs="Arial"/>
              <w:b/>
              <w:noProof/>
              <w:sz w:val="18"/>
              <w:szCs w:val="18"/>
              <w:lang w:val="pt-BR"/>
            </w:rPr>
            <w:t>2</w:t>
          </w:r>
          <w:r w:rsidRPr="0038079E">
            <w:rPr>
              <w:rFonts w:cs="Arial"/>
              <w:b/>
              <w:sz w:val="18"/>
              <w:szCs w:val="18"/>
              <w:lang w:val="pt-BR"/>
            </w:rPr>
            <w:fldChar w:fldCharType="end"/>
          </w:r>
        </w:p>
      </w:tc>
    </w:tr>
  </w:tbl>
  <w:p w:rsidR="00EB37A6" w:rsidRPr="0078006D" w:rsidRDefault="00285E2D" w:rsidP="0078006D">
    <w:pPr>
      <w:pStyle w:val="Corpodetexto"/>
      <w:rPr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1C6D" w:rsidRDefault="00285E2D" w:rsidP="00BD1C6D">
    <w:pPr>
      <w:pStyle w:val="Corpodetexto"/>
    </w:pPr>
    <w:r>
      <w:pict>
        <v:rect id="_x0000_i1030" style="width:425.2pt;height:1.5pt" o:hralign="center" o:hrstd="t" o:hr="t" fillcolor="#a0a0a0" stroked="f"/>
      </w:pict>
    </w:r>
  </w:p>
  <w:tbl>
    <w:tblPr>
      <w:tblStyle w:val="TableNormal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36"/>
      <w:gridCol w:w="2439"/>
      <w:gridCol w:w="2095"/>
    </w:tblGrid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285E2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Instituto de Tecnologia em Imunobiológicos</w:t>
          </w:r>
        </w:p>
      </w:tc>
      <w:tc>
        <w:tcPr>
          <w:tcW w:w="2436" w:type="dxa"/>
        </w:tcPr>
        <w:p w:rsidR="00BD1C6D" w:rsidRPr="004F0D55" w:rsidRDefault="00285E2D" w:rsidP="00BD1C6D">
          <w:pPr>
            <w:pStyle w:val="Rodap"/>
            <w:rPr>
              <w:b/>
              <w:szCs w:val="20"/>
              <w:lang w:val="pt-BR"/>
            </w:rPr>
          </w:pPr>
        </w:p>
      </w:tc>
      <w:tc>
        <w:tcPr>
          <w:tcW w:w="2093" w:type="dxa"/>
        </w:tcPr>
        <w:sdt>
          <w:sdtPr>
            <w:rPr>
              <w:szCs w:val="20"/>
            </w:rPr>
            <w:id w:val="83808140"/>
            <w:docPartObj>
              <w:docPartGallery w:val="Page Numbers (Top of Page)"/>
              <w:docPartUnique/>
            </w:docPartObj>
          </w:sdtPr>
          <w:sdtEndPr/>
          <w:sdtContent>
            <w:p w:rsidR="00BD1C6D" w:rsidRPr="00A15968" w:rsidRDefault="00285E2D" w:rsidP="00BD1C6D">
              <w:pPr>
                <w:rPr>
                  <w:szCs w:val="20"/>
                </w:rPr>
              </w:pP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PAGE</w:instrText>
              </w:r>
              <w:r w:rsidRPr="00A15968">
                <w:rPr>
                  <w:szCs w:val="20"/>
                </w:rPr>
                <w:fldChar w:fldCharType="separate"/>
              </w:r>
              <w:r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  <w:r w:rsidRPr="00A15968">
                <w:rPr>
                  <w:szCs w:val="20"/>
                  <w:lang w:val="pt-BR"/>
                </w:rPr>
                <w:t>/</w:t>
              </w:r>
              <w:r w:rsidRPr="00A15968">
                <w:rPr>
                  <w:szCs w:val="20"/>
                </w:rPr>
                <w:fldChar w:fldCharType="begin"/>
              </w:r>
              <w:r w:rsidRPr="00A15968">
                <w:rPr>
                  <w:szCs w:val="20"/>
                </w:rPr>
                <w:instrText>NUMPAGES</w:instrText>
              </w:r>
              <w:r w:rsidRPr="00A15968">
                <w:rPr>
                  <w:szCs w:val="20"/>
                </w:rPr>
                <w:fldChar w:fldCharType="separate"/>
              </w:r>
              <w:r>
                <w:rPr>
                  <w:noProof/>
                  <w:szCs w:val="20"/>
                </w:rPr>
                <w:t>1</w:t>
              </w:r>
              <w:r w:rsidRPr="00A15968">
                <w:rPr>
                  <w:szCs w:val="20"/>
                </w:rPr>
                <w:fldChar w:fldCharType="end"/>
              </w:r>
            </w:p>
          </w:sdtContent>
        </w:sdt>
      </w:tc>
    </w:tr>
    <w:tr w:rsidR="00BD1C6D" w:rsidRPr="004F0D55" w:rsidTr="00CB309F">
      <w:trPr>
        <w:trHeight w:val="280"/>
      </w:trPr>
      <w:tc>
        <w:tcPr>
          <w:tcW w:w="4531" w:type="dxa"/>
        </w:tcPr>
        <w:p w:rsidR="00BD1C6D" w:rsidRPr="004F0D55" w:rsidRDefault="00285E2D" w:rsidP="00BD1C6D">
          <w:pPr>
            <w:pStyle w:val="Rodap"/>
            <w:jc w:val="left"/>
            <w:rPr>
              <w:i/>
              <w:szCs w:val="20"/>
              <w:lang w:val="pt-BR"/>
            </w:rPr>
          </w:pPr>
          <w:r w:rsidRPr="004F0D55">
            <w:rPr>
              <w:i/>
              <w:szCs w:val="20"/>
              <w:lang w:val="pt-BR"/>
            </w:rPr>
            <w:t>Laboratório de Tecnologia Virológica</w:t>
          </w:r>
        </w:p>
      </w:tc>
      <w:tc>
        <w:tcPr>
          <w:tcW w:w="2436" w:type="dxa"/>
        </w:tcPr>
        <w:p w:rsidR="00BD1C6D" w:rsidRPr="004F0D55" w:rsidRDefault="00285E2D" w:rsidP="00BD1C6D">
          <w:pPr>
            <w:pStyle w:val="Rodap"/>
            <w:rPr>
              <w:b/>
              <w:szCs w:val="20"/>
            </w:rPr>
          </w:pPr>
        </w:p>
      </w:tc>
      <w:tc>
        <w:tcPr>
          <w:tcW w:w="2093" w:type="dxa"/>
        </w:tcPr>
        <w:p w:rsidR="00BD1C6D" w:rsidRPr="00A15968" w:rsidRDefault="00285E2D" w:rsidP="00BD1C6D">
          <w:pPr>
            <w:rPr>
              <w:b/>
              <w:szCs w:val="20"/>
            </w:rPr>
          </w:pPr>
          <w:r w:rsidRPr="00A15968">
            <w:rPr>
              <w:b/>
              <w:szCs w:val="20"/>
            </w:rPr>
            <w:t>CONFIDENTIAL</w:t>
          </w:r>
        </w:p>
      </w:tc>
    </w:tr>
  </w:tbl>
  <w:p w:rsidR="00BD1C6D" w:rsidRDefault="00285E2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3724" w:rsidRDefault="00285E2D">
      <w:r>
        <w:separator/>
      </w:r>
    </w:p>
  </w:footnote>
  <w:footnote w:type="continuationSeparator" w:id="0">
    <w:p w:rsidR="00A13724" w:rsidRDefault="00285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F79B4" w:rsidRDefault="00285E2D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854"/>
    </w:tblGrid>
    <w:tr w:rsidR="00510A0D" w:rsidRPr="0038079E" w:rsidTr="0038079E">
      <w:trPr>
        <w:trHeight w:hRule="exact" w:val="794"/>
        <w:jc w:val="center"/>
      </w:trPr>
      <w:tc>
        <w:tcPr>
          <w:tcW w:w="9070" w:type="dxa"/>
          <w:vAlign w:val="center"/>
        </w:tcPr>
        <w:p w:rsidR="0038079E" w:rsidRPr="0038079E" w:rsidRDefault="00285E2D" w:rsidP="0038079E">
          <w:pPr>
            <w:spacing w:before="0" w:beforeAutospacing="0" w:after="0" w:afterAutospacing="0"/>
            <w:jc w:val="center"/>
            <w:rPr>
              <w:b/>
              <w:lang w:val="pt-BR"/>
            </w:rPr>
          </w:pPr>
          <w:r w:rsidRPr="0038079E">
            <w:rPr>
              <w:b/>
              <w:lang w:val="pt-BR"/>
            </w:rPr>
            <w:t>Relatório de Análise de Dados</w:t>
          </w:r>
        </w:p>
        <w:p w:rsidR="0038079E" w:rsidRPr="0038079E" w:rsidRDefault="00285E2D" w:rsidP="0038079E">
          <w:pPr>
            <w:spacing w:before="0" w:beforeAutospacing="0" w:after="0" w:afterAutospacing="0"/>
            <w:jc w:val="center"/>
            <w:rPr>
              <w:lang w:val="pt-BR"/>
            </w:rPr>
          </w:pPr>
        </w:p>
        <w:p w:rsidR="00A7762A" w:rsidRPr="0038079E" w:rsidRDefault="00285E2D" w:rsidP="0038079E">
          <w:pPr>
            <w:spacing w:before="0" w:beforeAutospacing="0" w:after="0" w:afterAutospacing="0"/>
            <w:jc w:val="center"/>
            <w:rPr>
              <w:lang w:val="pt-BR"/>
            </w:rPr>
          </w:pPr>
          <w:r w:rsidRPr="0038079E">
            <w:rPr>
              <w:lang w:val="pt-BR"/>
            </w:rPr>
            <w:t>Consultoria de Bioestatística</w:t>
          </w:r>
        </w:p>
      </w:tc>
    </w:tr>
    <w:tr w:rsidR="00036710" w:rsidRPr="0038079E" w:rsidTr="0038079E">
      <w:trPr>
        <w:trHeight w:hRule="exact" w:val="170"/>
        <w:jc w:val="center"/>
      </w:trPr>
      <w:tc>
        <w:tcPr>
          <w:tcW w:w="9070" w:type="dxa"/>
          <w:vAlign w:val="center"/>
        </w:tcPr>
        <w:p w:rsidR="00036710" w:rsidRPr="0038079E" w:rsidRDefault="00285E2D" w:rsidP="0038079E">
          <w:pPr>
            <w:spacing w:before="0" w:beforeAutospacing="0" w:after="0" w:afterAutospacing="0"/>
            <w:jc w:val="center"/>
            <w:rPr>
              <w:noProof/>
              <w:sz w:val="18"/>
              <w:szCs w:val="18"/>
              <w:lang w:val="pt-BR"/>
            </w:rPr>
          </w:pPr>
        </w:p>
      </w:tc>
    </w:tr>
    <w:tr w:rsidR="00036710" w:rsidRPr="0038079E" w:rsidTr="0038079E">
      <w:trPr>
        <w:trHeight w:hRule="exact" w:val="227"/>
        <w:jc w:val="center"/>
      </w:trPr>
      <w:tc>
        <w:tcPr>
          <w:tcW w:w="9070" w:type="dxa"/>
          <w:vAlign w:val="center"/>
        </w:tcPr>
        <w:p w:rsidR="00036710" w:rsidRPr="0038079E" w:rsidRDefault="00285E2D" w:rsidP="0038079E">
          <w:pPr>
            <w:spacing w:before="0" w:beforeAutospacing="0" w:after="0" w:afterAutospacing="0"/>
            <w:jc w:val="center"/>
            <w:rPr>
              <w:b/>
              <w:noProof/>
              <w:sz w:val="18"/>
              <w:szCs w:val="18"/>
              <w:lang w:val="pt-BR"/>
            </w:rPr>
          </w:pPr>
          <w:r w:rsidRPr="0038079E">
            <w:rPr>
              <w:b/>
              <w:noProof/>
              <w:sz w:val="18"/>
              <w:szCs w:val="18"/>
              <w:lang w:val="pt-BR"/>
            </w:rPr>
            <w:t>https://github.com/philsf-biostat/</w:t>
          </w:r>
          <w:r w:rsidRPr="000F79B4">
            <w:rPr>
              <w:b/>
              <w:noProof/>
              <w:sz w:val="18"/>
              <w:szCs w:val="18"/>
              <w:lang w:val="pt-BR"/>
            </w:rPr>
            <w:t>analise_dados_JM_2018a</w:t>
          </w:r>
        </w:p>
      </w:tc>
    </w:tr>
  </w:tbl>
  <w:p w:rsidR="005F3CA9" w:rsidRDefault="00285E2D" w:rsidP="0078006D">
    <w:pPr>
      <w:spacing w:before="120" w:beforeAutospacing="0" w:after="120" w:afterAutospacing="0"/>
    </w:pPr>
    <w:sdt>
      <w:sdtPr>
        <w:id w:val="-590941648"/>
        <w:docPartObj>
          <w:docPartGallery w:val="Watermarks"/>
          <w:docPartUnique/>
        </w:docPartObj>
      </w:sdtPr>
      <w:sdtEndPr/>
      <w:sdtContent>
        <w: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56" type="#_x0000_t136" style="position:absolute;margin-left:0;margin-top:0;width:412.4pt;height:247.45pt;rotation:315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RASCUNHO"/>
              <w10:wrap anchorx="margin" anchory="margin"/>
            </v:shape>
          </w:pict>
        </w:r>
      </w:sdtContent>
    </w:sdt>
    <w:r>
      <w:pict>
        <v:rect id="_x0000_i1027" style="width:425.2pt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70"/>
    </w:tblGrid>
    <w:tr w:rsidR="00036710" w:rsidTr="00BD1C6D">
      <w:tc>
        <w:tcPr>
          <w:tcW w:w="9070" w:type="dxa"/>
          <w:vAlign w:val="center"/>
        </w:tcPr>
        <w:p w:rsidR="00036710" w:rsidRDefault="00285E2D" w:rsidP="00B16A36">
          <w:pPr>
            <w:pStyle w:val="Cabealho"/>
            <w:jc w:val="center"/>
          </w:pPr>
          <w:r w:rsidRPr="005F3CA9">
            <w:rPr>
              <w:noProof/>
              <w:lang w:val="pt-BR" w:eastAsia="pt-BR"/>
            </w:rPr>
            <w:drawing>
              <wp:anchor distT="0" distB="0" distL="114300" distR="114300" simplePos="0" relativeHeight="251657216" behindDoc="1" locked="0" layoutInCell="1" allowOverlap="1" wp14:anchorId="41EF7ED1" wp14:editId="1BE0DCDD">
                <wp:simplePos x="0" y="0"/>
                <wp:positionH relativeFrom="margin">
                  <wp:align>center</wp:align>
                </wp:positionH>
                <wp:positionV relativeFrom="page">
                  <wp:align>center</wp:align>
                </wp:positionV>
                <wp:extent cx="3906000" cy="572400"/>
                <wp:effectExtent l="0" t="0" r="0" b="0"/>
                <wp:wrapTight wrapText="bothSides">
                  <wp:wrapPolygon edited="0">
                    <wp:start x="105" y="0"/>
                    <wp:lineTo x="0" y="4315"/>
                    <wp:lineTo x="0" y="19418"/>
                    <wp:lineTo x="13590" y="20857"/>
                    <wp:lineTo x="18963" y="20857"/>
                    <wp:lineTo x="21491" y="18699"/>
                    <wp:lineTo x="21491" y="14384"/>
                    <wp:lineTo x="19173" y="12226"/>
                    <wp:lineTo x="19700" y="6473"/>
                    <wp:lineTo x="16961" y="4315"/>
                    <wp:lineTo x="2318" y="0"/>
                    <wp:lineTo x="105" y="0"/>
                  </wp:wrapPolygon>
                </wp:wrapTight>
                <wp:docPr id="3" name="Imagem 3" descr="C:\Users\felipe.figueiredo\Documents\Meus Arquivos Recebidos\logos-bio-fiocruz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felipe.figueiredo\Documents\Meus Arquivos Recebidos\logos-bio-fiocruz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06000" cy="572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B16A36" w:rsidTr="00BD1C6D">
      <w:trPr>
        <w:trHeight w:val="87"/>
      </w:trPr>
      <w:tc>
        <w:tcPr>
          <w:tcW w:w="9070" w:type="dxa"/>
          <w:vAlign w:val="center"/>
        </w:tcPr>
        <w:p w:rsidR="00B16A36" w:rsidRPr="005F3CA9" w:rsidRDefault="00285E2D" w:rsidP="00B16A36">
          <w:pPr>
            <w:pStyle w:val="Cabealho"/>
            <w:jc w:val="center"/>
            <w:rPr>
              <w:noProof/>
            </w:rPr>
          </w:pPr>
        </w:p>
      </w:tc>
    </w:tr>
    <w:tr w:rsidR="00B16A36" w:rsidRPr="0038079E" w:rsidTr="00BD1C6D">
      <w:trPr>
        <w:trHeight w:val="87"/>
      </w:trPr>
      <w:tc>
        <w:tcPr>
          <w:tcW w:w="9070" w:type="dxa"/>
          <w:vAlign w:val="center"/>
        </w:tcPr>
        <w:p w:rsidR="00B16A36" w:rsidRPr="00B16A36" w:rsidRDefault="00285E2D" w:rsidP="00B16A36">
          <w:pPr>
            <w:jc w:val="center"/>
            <w:rPr>
              <w:b/>
              <w:noProof/>
              <w:lang w:val="pt-BR"/>
            </w:rPr>
          </w:pPr>
          <w:r w:rsidRPr="00B16A36">
            <w:rPr>
              <w:b/>
              <w:noProof/>
              <w:lang w:val="pt-BR"/>
            </w:rPr>
            <w:t>AE-PDPIV-aaaa-xxx-técnica-comentário_v01</w:t>
          </w:r>
        </w:p>
      </w:tc>
    </w:tr>
  </w:tbl>
  <w:p w:rsidR="00036710" w:rsidRDefault="00285E2D" w:rsidP="00BD1C6D">
    <w:pPr>
      <w:pStyle w:val="Corpodetexto"/>
    </w:pPr>
    <w:r>
      <w:pict>
        <v:rect id="_x0000_i1029" style="width:425.2pt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5FFB7E1"/>
    <w:multiLevelType w:val="multilevel"/>
    <w:tmpl w:val="E90E6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D4FBCAD"/>
    <w:multiLevelType w:val="multilevel"/>
    <w:tmpl w:val="969676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BB028C"/>
    <w:multiLevelType w:val="multilevel"/>
    <w:tmpl w:val="596035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C0F377C"/>
    <w:multiLevelType w:val="multilevel"/>
    <w:tmpl w:val="1C043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4ABC8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6BDA07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9DE49D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F7A049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24ECEF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322288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5190628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14ECF7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E63C09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7B82D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A3EC05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3D60F6F"/>
    <w:multiLevelType w:val="multilevel"/>
    <w:tmpl w:val="63984DA0"/>
    <w:lvl w:ilvl="0">
      <w:start w:val="1"/>
      <w:numFmt w:val="decimal"/>
      <w:pStyle w:val="Ttulo1"/>
      <w:lvlText w:val="%1."/>
      <w:lvlJc w:val="left"/>
      <w:pPr>
        <w:ind w:left="454" w:hanging="454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454" w:hanging="454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  <w:rPr>
        <w:rFonts w:hint="default"/>
      </w:r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54" w:hanging="45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4" w:hanging="45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4" w:hanging="454"/>
      </w:pPr>
      <w:rPr>
        <w:rFonts w:hint="default"/>
      </w:rPr>
    </w:lvl>
  </w:abstractNum>
  <w:abstractNum w:abstractNumId="16" w15:restartNumberingAfterBreak="0">
    <w:nsid w:val="261703C9"/>
    <w:multiLevelType w:val="multilevel"/>
    <w:tmpl w:val="EFB8E4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9678219"/>
    <w:multiLevelType w:val="multilevel"/>
    <w:tmpl w:val="69B475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FB901AC"/>
    <w:multiLevelType w:val="multilevel"/>
    <w:tmpl w:val="3EEE7B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1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5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7"/>
  </w:num>
  <w:num w:numId="19">
    <w:abstractNumId w:val="17"/>
  </w:num>
  <w:num w:numId="20">
    <w:abstractNumId w:val="0"/>
  </w:num>
  <w:num w:numId="21">
    <w:abstractNumId w:val="18"/>
  </w:num>
  <w:num w:numId="22">
    <w:abstractNumId w:val="18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6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85E2D"/>
    <w:rsid w:val="004E29B3"/>
    <w:rsid w:val="00590D07"/>
    <w:rsid w:val="00784D58"/>
    <w:rsid w:val="008D6863"/>
    <w:rsid w:val="00A137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,"/>
  <w:listSeparator w:val=";"/>
  <w15:docId w15:val="{74D19F96-47AF-4C1E-88E4-A610E67A7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128C"/>
    <w:pPr>
      <w:spacing w:before="100" w:beforeAutospacing="1" w:after="100" w:afterAutospacing="1" w:line="240" w:lineRule="auto"/>
    </w:pPr>
    <w:rPr>
      <w:rFonts w:ascii="Arial" w:hAnsi="Arial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5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6900CF"/>
    <w:pPr>
      <w:keepNext/>
      <w:keepLines/>
      <w:numPr>
        <w:ilvl w:val="5"/>
        <w:numId w:val="15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C67DDA"/>
    <w:pPr>
      <w:spacing w:before="0" w:after="0"/>
      <w:jc w:val="left"/>
    </w:pPr>
    <w:rPr>
      <w:sz w:val="20"/>
    </w:rPr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next w:val="Corpodetexto"/>
    <w:qFormat/>
    <w:rsid w:val="001766FD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71616B"/>
    <w:pPr>
      <w:keepNext/>
      <w:keepLines/>
      <w:jc w:val="center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43882"/>
    <w:pPr>
      <w:spacing w:after="120"/>
      <w:jc w:val="center"/>
    </w:pPr>
    <w:rPr>
      <w:sz w:val="20"/>
    </w:rPr>
  </w:style>
  <w:style w:type="paragraph" w:customStyle="1" w:styleId="TableCaption">
    <w:name w:val="Table Caption"/>
    <w:basedOn w:val="Legenda"/>
    <w:rsid w:val="0085289D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uiPriority w:val="99"/>
    <w:rPr>
      <w:rFonts w:ascii="Arial" w:hAnsi="Arial"/>
      <w:color w:val="4F81BD" w:themeColor="accent1"/>
      <w:sz w:val="20"/>
    </w:rPr>
  </w:style>
  <w:style w:type="paragraph" w:styleId="CabealhodoSumrio">
    <w:name w:val="TOC Heading"/>
    <w:basedOn w:val="Ttulo2"/>
    <w:next w:val="Corpodetexto"/>
    <w:uiPriority w:val="39"/>
    <w:unhideWhenUsed/>
    <w:qFormat/>
    <w:rsid w:val="00D12482"/>
    <w:pPr>
      <w:numPr>
        <w:numId w:val="0"/>
      </w:numPr>
      <w:spacing w:before="240"/>
      <w:jc w:val="center"/>
      <w:outlineLvl w:val="9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character" w:customStyle="1" w:styleId="CorpodetextoChar">
    <w:name w:val="Corpo de texto Char"/>
    <w:basedOn w:val="Fontepargpadro"/>
    <w:link w:val="Corpodetexto"/>
    <w:rsid w:val="002A48DE"/>
    <w:rPr>
      <w:rFonts w:ascii="Arial" w:hAnsi="Arial"/>
      <w:sz w:val="22"/>
    </w:r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rFonts w:ascii="Consolas" w:hAnsi="Consolas"/>
      <w:sz w:val="22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rPr>
      <w:tblHeader/>
      <w:jc w:val="center"/>
    </w:trPr>
    <w:tcPr>
      <w:vAlign w:val="center"/>
    </w:tcPr>
  </w:style>
  <w:style w:type="paragraph" w:styleId="Cabealho">
    <w:name w:val="header"/>
    <w:aliases w:val="Header_En tete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CabealhoChar">
    <w:name w:val="Cabeçalho Char"/>
    <w:aliases w:val="Header_En tete Char"/>
    <w:basedOn w:val="Fontepargpadro"/>
    <w:link w:val="Cabealho"/>
    <w:uiPriority w:val="99"/>
    <w:rsid w:val="005171BC"/>
    <w:rPr>
      <w:rFonts w:ascii="Arial" w:hAnsi="Arial"/>
    </w:r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5171BC"/>
    <w:rPr>
      <w:rFonts w:ascii="Arial" w:hAnsi="Arial"/>
    </w:r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93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646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94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552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9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10</Words>
  <Characters>3835</Characters>
  <Application>Microsoft Office Word</Application>
  <DocSecurity>0</DocSecurity>
  <Lines>31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visional control ranges for the uPRN assay</vt:lpstr>
    </vt:vector>
  </TitlesOfParts>
  <Company>Bio-Manguinhos</Company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ccine potency by monoplex and biplex qPRC assay</dc:title>
  <dc:creator>De: Felipe Figueiredo Para: ___</dc:creator>
  <cp:lastModifiedBy>Felipe Figueiredo</cp:lastModifiedBy>
  <cp:revision>2</cp:revision>
  <dcterms:created xsi:type="dcterms:W3CDTF">2018-09-17T04:49:00Z</dcterms:created>
  <dcterms:modified xsi:type="dcterms:W3CDTF">2018-09-17T04:55:00Z</dcterms:modified>
</cp:coreProperties>
</file>